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C90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A9396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A93963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A93963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A93963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A93963" w:rsidP="00A63AC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  <w:color w:val="FF0000"/>
        </w:rPr>
      </w:pPr>
      <w:r w:rsidRPr="00A63ACB">
        <w:rPr>
          <w:rFonts w:eastAsiaTheme="majorEastAsia" w:cstheme="majorBidi"/>
          <w:color w:val="FF0000"/>
        </w:rPr>
        <w:t>This model is the same as Model 1 except that a separate model is trained for each node. In contrast, Model 1 was trained over the aggregated data of all nodes.</w:t>
      </w:r>
    </w:p>
    <w:p w:rsidR="001E67E1" w:rsidRPr="00A63ACB" w:rsidRDefault="001E67E1" w:rsidP="00A63ACB">
      <w:pPr>
        <w:ind w:left="-1080" w:right="-821"/>
        <w:rPr>
          <w:rFonts w:eastAsiaTheme="majorEastAsia" w:cstheme="majorBidi"/>
          <w:color w:val="FF0000"/>
        </w:rPr>
      </w:pPr>
    </w:p>
    <w:p w:rsidR="00A63ACB" w:rsidRDefault="00A63ACB" w:rsidP="00A63ACB">
      <w:pPr>
        <w:pStyle w:val="Heading2"/>
        <w:ind w:left="-1080" w:right="-821"/>
      </w:pPr>
      <w:r>
        <w:t>Estimated Parameters</w:t>
      </w:r>
    </w:p>
    <w:p w:rsidR="00A63ACB" w:rsidRDefault="00A63ACB" w:rsidP="00A63ACB">
      <w:pPr>
        <w:pStyle w:val="Heading2"/>
        <w:ind w:left="-1080" w:right="-821"/>
      </w:pPr>
      <w:r>
        <w:t>Figures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A93963" w:rsidP="00CF329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CF329B" w:rsidRPr="005E279E" w:rsidRDefault="00A93963" w:rsidP="00D1175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</m:e>
              </m:d>
            </m:e>
          </m:d>
        </m:oMath>
      </m:oMathPara>
      <w:bookmarkStart w:id="0" w:name="_GoBack"/>
      <w:bookmarkEnd w:id="0"/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_1_i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_i</w:t>
      </w:r>
      <w:proofErr w:type="spellEnd"/>
      <w:r>
        <w:rPr>
          <w:rFonts w:eastAsiaTheme="majorEastAsia" w:cstheme="majorBidi"/>
        </w:rPr>
        <w:t xml:space="preserve">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y_t_1_i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connected nodes for a given arc at time t-1</w:t>
      </w:r>
    </w:p>
    <w:p w:rsidR="00CF329B" w:rsidRDefault="00CF329B" w:rsidP="00CF329B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  <w:r w:rsidRPr="00A63ACB">
        <w:rPr>
          <w:rFonts w:eastAsiaTheme="majorEastAsia" w:cstheme="majorBidi"/>
          <w:color w:val="FF0000"/>
        </w:rPr>
        <w:t>.</w:t>
      </w:r>
    </w:p>
    <w:p w:rsidR="00CF329B" w:rsidRPr="00A63ACB" w:rsidRDefault="00CF329B" w:rsidP="00CF329B">
      <w:pPr>
        <w:ind w:left="-1080" w:right="-821"/>
        <w:rPr>
          <w:rFonts w:eastAsiaTheme="majorEastAsia" w:cstheme="majorBidi"/>
          <w:color w:val="FF0000"/>
        </w:rPr>
      </w:pPr>
    </w:p>
    <w:p w:rsidR="00CF329B" w:rsidRDefault="00CF329B" w:rsidP="00CF329B">
      <w:pPr>
        <w:pStyle w:val="Heading2"/>
        <w:ind w:left="-1080" w:right="-821"/>
      </w:pPr>
      <w:r>
        <w:t>Estimated Parameters</w:t>
      </w:r>
    </w:p>
    <w:p w:rsidR="00CF329B" w:rsidRDefault="00CF329B" w:rsidP="00CF329B">
      <w:pPr>
        <w:pStyle w:val="Heading2"/>
        <w:ind w:left="-1080" w:right="-821"/>
      </w:pPr>
      <w:r>
        <w:t>Figures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CF329B" w:rsidRDefault="00CF329B" w:rsidP="00CF329B">
      <w:pPr>
        <w:ind w:left="-1080" w:right="-821"/>
      </w:pPr>
      <w:r>
        <w:t xml:space="preserve">Suspiciously good fit  </w:t>
      </w: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mwqAUAOSJO2CwAAAA="/>
  </w:docVars>
  <w:rsids>
    <w:rsidRoot w:val="00025469"/>
    <w:rsid w:val="00025469"/>
    <w:rsid w:val="000A4754"/>
    <w:rsid w:val="000B5F6D"/>
    <w:rsid w:val="001B289F"/>
    <w:rsid w:val="001E67E1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A53E51"/>
    <w:rsid w:val="00A63ACB"/>
    <w:rsid w:val="00A93963"/>
    <w:rsid w:val="00B2325D"/>
    <w:rsid w:val="00BA22CC"/>
    <w:rsid w:val="00C12F02"/>
    <w:rsid w:val="00CF329B"/>
    <w:rsid w:val="00D1175A"/>
    <w:rsid w:val="00D82364"/>
    <w:rsid w:val="00DD794B"/>
    <w:rsid w:val="00EF5AAF"/>
    <w:rsid w:val="00F3525A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6</TotalTime>
  <Pages>1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43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21</cp:revision>
  <dcterms:created xsi:type="dcterms:W3CDTF">2020-03-05T21:35:00Z</dcterms:created>
  <dcterms:modified xsi:type="dcterms:W3CDTF">2020-03-24T20:05:00Z</dcterms:modified>
</cp:coreProperties>
</file>